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af05114248aff48e38f911d1f6abeb93d4293"/>
      <w:r>
        <w:t xml:space="preserve">Unit 9 Lesson 3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6:03Z</dcterms:created>
  <dcterms:modified xsi:type="dcterms:W3CDTF">2020-11-20T2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8l+RiIv7BirBJvcPDkCvqyMKr3avg1Zah6KTx36kkH+7J3zsqB36HybP2HESqy7Xobtd6FaGhV88etieK8EjA==</vt:lpwstr>
  </property>
</Properties>
</file>